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55D28F" w14:textId="1F68AE25" w:rsidR="00FF3F41" w:rsidRPr="001A053F" w:rsidRDefault="00100D54" w:rsidP="00E50259">
      <w:pPr>
        <w:pStyle w:val="Name"/>
      </w:pPr>
      <w:r>
        <w:rPr>
          <w:rFonts w:hint="eastAsia"/>
          <w:lang w:eastAsia="zh-CN"/>
        </w:rPr>
        <w:t>Tianze</w:t>
      </w:r>
      <w:r w:rsidR="001911EE">
        <w:t xml:space="preserve"> </w:t>
      </w:r>
      <w:r w:rsidR="00510AC4" w:rsidRPr="001A053F">
        <w:t>L</w:t>
      </w:r>
      <w:r>
        <w:rPr>
          <w:rFonts w:hint="eastAsia"/>
          <w:lang w:eastAsia="zh-CN"/>
        </w:rPr>
        <w:t>iu</w:t>
      </w:r>
    </w:p>
    <w:p w14:paraId="70FBA2CE" w14:textId="73ACBE64" w:rsidR="001959F3" w:rsidRPr="001959F3" w:rsidRDefault="00C40EA5" w:rsidP="001959F3">
      <w:pPr>
        <w:pStyle w:val="af"/>
        <w:jc w:val="right"/>
        <w:rPr>
          <w:rFonts w:ascii="TimesNewRomanPSMT" w:hAnsi="TimesNewRomanPSMT" w:hint="eastAsia"/>
          <w:color w:val="0000FF"/>
          <w:sz w:val="22"/>
          <w:szCs w:val="22"/>
          <w:shd w:val="clear" w:color="auto" w:fill="FFFFFF"/>
        </w:rPr>
      </w:pPr>
      <w:r>
        <w:rPr>
          <w:rFonts w:ascii="TimesNewRomanPSMT" w:hAnsi="TimesNewRomanPSMT"/>
          <w:sz w:val="22"/>
          <w:szCs w:val="22"/>
        </w:rPr>
        <w:t xml:space="preserve">Los Angeles, CA ● </w:t>
      </w:r>
      <w:r w:rsidR="002252EF">
        <w:rPr>
          <w:rFonts w:ascii="TimesNewRomanPSMT" w:hAnsi="TimesNewRomanPSMT"/>
          <w:sz w:val="22"/>
          <w:szCs w:val="22"/>
        </w:rPr>
        <w:t xml:space="preserve">+1 (213)-610-9663 ● </w:t>
      </w:r>
      <w:r w:rsidR="002252EF">
        <w:rPr>
          <w:rFonts w:ascii="TimesNewRomanPSMT" w:hAnsi="TimesNewRomanPSMT"/>
          <w:color w:val="0000FF"/>
          <w:sz w:val="22"/>
          <w:szCs w:val="22"/>
        </w:rPr>
        <w:t xml:space="preserve">tianzel@usc.edu </w:t>
      </w:r>
      <w:r w:rsidR="00396B9F">
        <w:rPr>
          <w:rFonts w:ascii="TimesNewRomanPSMT" w:hAnsi="TimesNewRomanPSMT"/>
          <w:sz w:val="22"/>
          <w:szCs w:val="22"/>
        </w:rPr>
        <w:t xml:space="preserve">● </w:t>
      </w:r>
      <w:hyperlink r:id="rId5" w:history="1">
        <w:r w:rsidR="00DE0D77" w:rsidRPr="00DE0D77">
          <w:rPr>
            <w:rStyle w:val="ac"/>
            <w:rFonts w:ascii="TimesNewRomanPSMT" w:hAnsi="TimesNewRomanPSMT" w:hint="eastAsia"/>
            <w:sz w:val="22"/>
            <w:szCs w:val="22"/>
          </w:rPr>
          <w:t>LinkedIn</w:t>
        </w:r>
      </w:hyperlink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r w:rsidR="00DE0D77">
        <w:rPr>
          <w:rFonts w:ascii="TimesNewRomanPSMT" w:hAnsi="TimesNewRomanPSMT"/>
          <w:sz w:val="22"/>
          <w:szCs w:val="22"/>
        </w:rPr>
        <w:t>●</w:t>
      </w:r>
      <w:r w:rsidR="00DE0D77">
        <w:rPr>
          <w:rFonts w:ascii="TimesNewRomanPSMT" w:hAnsi="TimesNewRomanPSMT" w:hint="eastAsia"/>
          <w:sz w:val="22"/>
          <w:szCs w:val="22"/>
        </w:rPr>
        <w:t xml:space="preserve"> </w:t>
      </w:r>
      <w:hyperlink r:id="rId6" w:history="1">
        <w:r w:rsidR="00DE0D77">
          <w:rPr>
            <w:rStyle w:val="ac"/>
            <w:rFonts w:ascii="TimesNewRomanPSMT" w:hAnsi="TimesNewRomanPSMT"/>
            <w:sz w:val="22"/>
            <w:szCs w:val="22"/>
            <w:shd w:val="clear" w:color="auto" w:fill="FFFFFF"/>
          </w:rPr>
          <w:t>Personal Website</w:t>
        </w:r>
      </w:hyperlink>
    </w:p>
    <w:p w14:paraId="08FE9CBE" w14:textId="77777777" w:rsidR="00510AC4" w:rsidRPr="00E50259" w:rsidRDefault="001A053F" w:rsidP="00B31B8A">
      <w:pPr>
        <w:pStyle w:val="1"/>
        <w:jc w:val="left"/>
      </w:pPr>
      <w:r w:rsidRPr="00E50259">
        <w:t>EDUCATION</w:t>
      </w:r>
    </w:p>
    <w:p w14:paraId="2ACFE53D" w14:textId="21DB8BE8" w:rsidR="001A053F" w:rsidRPr="00BA5C5C" w:rsidRDefault="00B00D59" w:rsidP="00B31B8A">
      <w:pPr>
        <w:pStyle w:val="2"/>
        <w:jc w:val="left"/>
        <w:rPr>
          <w:b w:val="0"/>
          <w:lang w:eastAsia="zh-CN"/>
        </w:rPr>
      </w:pPr>
      <w:r>
        <w:t>University of Southern California</w:t>
      </w:r>
      <w:r w:rsidR="00FC6B6F" w:rsidRPr="00E50259">
        <w:tab/>
      </w:r>
      <w:r w:rsidR="00CB3DC8">
        <w:rPr>
          <w:b w:val="0"/>
        </w:rPr>
        <w:t>Los Angeles</w:t>
      </w:r>
      <w:r w:rsidR="00FC6B6F" w:rsidRPr="00BA5C5C">
        <w:rPr>
          <w:b w:val="0"/>
        </w:rPr>
        <w:t xml:space="preserve">, </w:t>
      </w:r>
      <w:r w:rsidR="00FC4F51">
        <w:rPr>
          <w:b w:val="0"/>
          <w:lang w:eastAsia="zh-CN"/>
        </w:rPr>
        <w:t>California</w:t>
      </w:r>
    </w:p>
    <w:p w14:paraId="29C138D4" w14:textId="4ED8AD40" w:rsidR="00502E34" w:rsidRPr="00CB3DC8" w:rsidRDefault="00B146D0" w:rsidP="00CB3DC8">
      <w:pPr>
        <w:pStyle w:val="2"/>
        <w:tabs>
          <w:tab w:val="clear" w:pos="0"/>
          <w:tab w:val="clear" w:pos="10224"/>
          <w:tab w:val="right" w:pos="10260"/>
        </w:tabs>
        <w:spacing w:before="0"/>
        <w:ind w:right="-36"/>
        <w:jc w:val="left"/>
        <w:rPr>
          <w:lang w:eastAsia="zh-CN"/>
        </w:rPr>
      </w:pPr>
      <w:r w:rsidRPr="00B146D0">
        <w:rPr>
          <w:b w:val="0"/>
          <w:i/>
        </w:rPr>
        <w:t xml:space="preserve">Master of </w:t>
      </w:r>
      <w:r>
        <w:rPr>
          <w:b w:val="0"/>
          <w:i/>
        </w:rPr>
        <w:t>Science</w:t>
      </w:r>
      <w:r w:rsidR="0033631C" w:rsidRPr="0033631C">
        <w:rPr>
          <w:b w:val="0"/>
          <w:i/>
        </w:rPr>
        <w:t xml:space="preserve">, </w:t>
      </w:r>
      <w:r w:rsidR="0088538D">
        <w:rPr>
          <w:b w:val="0"/>
          <w:i/>
        </w:rPr>
        <w:t>Spatial Data Science</w:t>
      </w:r>
      <w:r w:rsidR="00732BBF">
        <w:rPr>
          <w:b w:val="0"/>
          <w:i/>
        </w:rPr>
        <w:t>;</w:t>
      </w:r>
      <w:r w:rsidR="00514EFA">
        <w:tab/>
      </w:r>
      <w:r w:rsidR="00502E34" w:rsidRPr="00514EFA">
        <w:rPr>
          <w:b w:val="0"/>
        </w:rPr>
        <w:t>Expected M</w:t>
      </w:r>
      <w:r w:rsidR="00100D54">
        <w:rPr>
          <w:b w:val="0"/>
        </w:rPr>
        <w:t>ay</w:t>
      </w:r>
      <w:r w:rsidR="00514EFA" w:rsidRPr="00514EFA">
        <w:rPr>
          <w:b w:val="0"/>
        </w:rPr>
        <w:t xml:space="preserve"> </w:t>
      </w:r>
      <w:r w:rsidR="00100D54">
        <w:rPr>
          <w:b w:val="0"/>
        </w:rPr>
        <w:t>2025</w:t>
      </w:r>
    </w:p>
    <w:p w14:paraId="5DADD199" w14:textId="50A52594" w:rsidR="001A053F" w:rsidRPr="00E50259" w:rsidRDefault="00FD677A" w:rsidP="00B31B8A">
      <w:pPr>
        <w:pStyle w:val="2"/>
        <w:jc w:val="left"/>
      </w:pPr>
      <w:r>
        <w:t>Chinese University of Hong Kong, Shenzhen</w:t>
      </w:r>
      <w:r w:rsidR="00FC6B6F" w:rsidRPr="00E50259">
        <w:tab/>
      </w:r>
      <w:r>
        <w:rPr>
          <w:b w:val="0"/>
        </w:rPr>
        <w:t>Shenzhen</w:t>
      </w:r>
      <w:r w:rsidR="00FC6B6F" w:rsidRPr="00BA5C5C">
        <w:rPr>
          <w:b w:val="0"/>
        </w:rPr>
        <w:t>,</w:t>
      </w:r>
      <w:r w:rsidR="00FC4F51">
        <w:rPr>
          <w:b w:val="0"/>
        </w:rPr>
        <w:t xml:space="preserve"> Guangdong</w:t>
      </w:r>
      <w:r w:rsidR="002B4BDF">
        <w:rPr>
          <w:b w:val="0"/>
        </w:rPr>
        <w:t>, China</w:t>
      </w:r>
    </w:p>
    <w:p w14:paraId="3B05B9C9" w14:textId="77777777" w:rsidR="00B34B32" w:rsidRDefault="00B6307F" w:rsidP="00B31B8A">
      <w:pPr>
        <w:pStyle w:val="3"/>
        <w:jc w:val="left"/>
      </w:pPr>
      <w:r>
        <w:t xml:space="preserve">Bachelor of Science, </w:t>
      </w:r>
      <w:r w:rsidR="00FD677A">
        <w:t>Data Science and Big Data Technology</w:t>
      </w:r>
      <w:r w:rsidR="00F2071B">
        <w:t>,</w:t>
      </w:r>
    </w:p>
    <w:p w14:paraId="47E4AFBA" w14:textId="55654E3C" w:rsidR="00C217BD" w:rsidRDefault="00B34B32" w:rsidP="00B31B8A">
      <w:pPr>
        <w:pStyle w:val="3"/>
        <w:jc w:val="left"/>
        <w:rPr>
          <w:i w:val="0"/>
        </w:rPr>
      </w:pPr>
      <w:r>
        <w:t>Li-Yun Schola</w:t>
      </w:r>
      <w:r w:rsidR="00492464">
        <w:rPr>
          <w:rFonts w:hint="eastAsia"/>
          <w:lang w:eastAsia="zh-CN"/>
        </w:rPr>
        <w:t>rship</w:t>
      </w:r>
      <w:r w:rsidR="00C217BD" w:rsidRPr="00B146D0">
        <w:rPr>
          <w:rFonts w:hint="eastAsia"/>
          <w:b/>
          <w:i w:val="0"/>
          <w:iCs/>
          <w:lang w:eastAsia="zh-CN"/>
        </w:rPr>
        <w:tab/>
      </w:r>
      <w:r w:rsidR="000003C3">
        <w:rPr>
          <w:i w:val="0"/>
        </w:rPr>
        <w:t>Aug</w:t>
      </w:r>
      <w:r w:rsidR="00EA7589">
        <w:rPr>
          <w:rFonts w:hint="eastAsia"/>
          <w:i w:val="0"/>
          <w:lang w:eastAsia="zh-CN"/>
        </w:rPr>
        <w:t>ust</w:t>
      </w:r>
      <w:r w:rsidR="00C217BD" w:rsidRPr="00BA5C5C">
        <w:rPr>
          <w:i w:val="0"/>
        </w:rPr>
        <w:t xml:space="preserve"> </w:t>
      </w:r>
      <w:r w:rsidR="000003C3">
        <w:rPr>
          <w:i w:val="0"/>
        </w:rPr>
        <w:t>2019</w:t>
      </w:r>
    </w:p>
    <w:p w14:paraId="193544D6" w14:textId="28221C62" w:rsidR="001A053F" w:rsidRDefault="00F858F8" w:rsidP="00E41446">
      <w:pPr>
        <w:pStyle w:val="1"/>
      </w:pPr>
      <w:r>
        <w:t xml:space="preserve">RESEARCH AND WORK </w:t>
      </w:r>
      <w:r w:rsidR="0019427D" w:rsidRPr="00E41446">
        <w:t>EXPERIENCE</w:t>
      </w:r>
      <w:r w:rsidR="00EC14F3">
        <w:t xml:space="preserve"> (SELECTED)</w:t>
      </w:r>
    </w:p>
    <w:p w14:paraId="51EBFBF7" w14:textId="031C9D0B" w:rsidR="000A4074" w:rsidRPr="00BA5C5C" w:rsidRDefault="000A4074" w:rsidP="000A4074">
      <w:pPr>
        <w:pStyle w:val="2"/>
        <w:jc w:val="left"/>
        <w:rPr>
          <w:b w:val="0"/>
        </w:rPr>
      </w:pPr>
      <w:r>
        <w:t>University of Southern California</w:t>
      </w:r>
      <w:r w:rsidRPr="00DE3A88">
        <w:tab/>
      </w:r>
      <w:r w:rsidR="007C38BF">
        <w:rPr>
          <w:b w:val="0"/>
        </w:rPr>
        <w:t>Los Angeles, California</w:t>
      </w:r>
    </w:p>
    <w:p w14:paraId="6D6C4BE1" w14:textId="58956A30" w:rsidR="000A4074" w:rsidRDefault="000A4074" w:rsidP="000A4074">
      <w:pPr>
        <w:pStyle w:val="3"/>
        <w:jc w:val="left"/>
        <w:rPr>
          <w:i w:val="0"/>
        </w:rPr>
      </w:pPr>
      <w:r>
        <w:t xml:space="preserve">Research Assistant </w:t>
      </w:r>
      <w:r w:rsidRPr="00502E34">
        <w:t>–</w:t>
      </w:r>
      <w:r>
        <w:t xml:space="preserve"> </w:t>
      </w:r>
      <w:r w:rsidR="007C38BF" w:rsidRPr="007C38BF">
        <w:t>the Economics Department</w:t>
      </w:r>
      <w:r w:rsidRPr="00DE3A88">
        <w:tab/>
      </w:r>
      <w:r w:rsidR="000E653B">
        <w:rPr>
          <w:i w:val="0"/>
        </w:rPr>
        <w:t>April</w:t>
      </w:r>
      <w:r w:rsidR="007C38BF">
        <w:rPr>
          <w:i w:val="0"/>
        </w:rPr>
        <w:t xml:space="preserve"> 2024 </w:t>
      </w:r>
      <w:r w:rsidR="00482DED">
        <w:rPr>
          <w:i w:val="0"/>
        </w:rPr>
        <w:t>–</w:t>
      </w:r>
      <w:r w:rsidR="007C38BF">
        <w:rPr>
          <w:i w:val="0"/>
        </w:rPr>
        <w:t xml:space="preserve"> Present</w:t>
      </w:r>
    </w:p>
    <w:p w14:paraId="77179810" w14:textId="663EDA83" w:rsidR="00482DED" w:rsidRDefault="00421DC0" w:rsidP="00482DED">
      <w:pPr>
        <w:pStyle w:val="Bullet"/>
        <w:rPr>
          <w:bCs/>
          <w:iCs/>
          <w:lang w:eastAsia="zh-CN"/>
        </w:rPr>
      </w:pPr>
      <w:r>
        <w:rPr>
          <w:rFonts w:hint="eastAsia"/>
          <w:lang w:eastAsia="zh-CN"/>
        </w:rPr>
        <w:t xml:space="preserve">Applied multiple machine/deep </w:t>
      </w:r>
      <w:r>
        <w:rPr>
          <w:lang w:eastAsia="zh-CN"/>
        </w:rPr>
        <w:t>learnin</w:t>
      </w:r>
      <w:r>
        <w:rPr>
          <w:rFonts w:hint="eastAsia"/>
          <w:lang w:eastAsia="zh-CN"/>
        </w:rPr>
        <w:t xml:space="preserve">g algorithms including XGboosting, Attention (Transformers), NNM </w:t>
      </w:r>
      <w:r>
        <w:rPr>
          <w:lang w:eastAsia="zh-CN"/>
        </w:rPr>
        <w:t>etc.</w:t>
      </w:r>
      <w:r>
        <w:rPr>
          <w:rFonts w:hint="eastAsia"/>
          <w:lang w:eastAsia="zh-CN"/>
        </w:rPr>
        <w:t xml:space="preserve"> to predict travel time based on travel mode and distances.</w:t>
      </w:r>
    </w:p>
    <w:p w14:paraId="407F422B" w14:textId="5030B732" w:rsidR="000C216F" w:rsidRPr="00BA5C5C" w:rsidRDefault="000C216F" w:rsidP="000C216F">
      <w:pPr>
        <w:pStyle w:val="2"/>
        <w:jc w:val="left"/>
        <w:rPr>
          <w:b w:val="0"/>
        </w:rPr>
      </w:pPr>
      <w:r>
        <w:t>Shenzhen Research Institute of Big Data</w:t>
      </w:r>
      <w:r w:rsidRPr="00DE3A88">
        <w:tab/>
      </w:r>
      <w:r>
        <w:rPr>
          <w:b w:val="0"/>
        </w:rPr>
        <w:t>Shenzhen, Guangdong</w:t>
      </w:r>
      <w:r w:rsidR="009C63F9">
        <w:rPr>
          <w:b w:val="0"/>
        </w:rPr>
        <w:t>, China</w:t>
      </w:r>
    </w:p>
    <w:p w14:paraId="6D1A4263" w14:textId="0F2FD918" w:rsidR="000C216F" w:rsidRPr="00DE3A88" w:rsidRDefault="000C216F" w:rsidP="000C216F">
      <w:pPr>
        <w:pStyle w:val="3"/>
        <w:jc w:val="left"/>
      </w:pPr>
      <w:r>
        <w:t xml:space="preserve">Research </w:t>
      </w:r>
      <w:r w:rsidR="00842D79">
        <w:t xml:space="preserve">Assistant </w:t>
      </w:r>
      <w:r w:rsidR="00842D79" w:rsidRPr="00502E34">
        <w:t>–</w:t>
      </w:r>
      <w:r w:rsidR="009D0DCD">
        <w:t xml:space="preserve"> Operation Research Department</w:t>
      </w:r>
      <w:r w:rsidRPr="00DE3A88">
        <w:tab/>
      </w:r>
      <w:r>
        <w:rPr>
          <w:i w:val="0"/>
        </w:rPr>
        <w:t>Nov</w:t>
      </w:r>
      <w:r w:rsidR="00085032">
        <w:rPr>
          <w:i w:val="0"/>
        </w:rPr>
        <w:t xml:space="preserve">ember </w:t>
      </w:r>
      <w:r>
        <w:rPr>
          <w:i w:val="0"/>
        </w:rPr>
        <w:t>2022</w:t>
      </w:r>
      <w:r w:rsidRPr="00202378">
        <w:rPr>
          <w:i w:val="0"/>
        </w:rPr>
        <w:t xml:space="preserve"> to </w:t>
      </w:r>
      <w:r>
        <w:rPr>
          <w:i w:val="0"/>
        </w:rPr>
        <w:t>May 2023</w:t>
      </w:r>
    </w:p>
    <w:p w14:paraId="14B1A176" w14:textId="5D9BFD7D" w:rsidR="00971998" w:rsidRDefault="000A4E2D" w:rsidP="000C216F">
      <w:pPr>
        <w:pStyle w:val="Line"/>
        <w:jc w:val="left"/>
        <w:rPr>
          <w:bCs/>
          <w:iCs/>
        </w:rPr>
      </w:pPr>
      <w:r>
        <w:rPr>
          <w:bCs/>
          <w:iCs/>
        </w:rPr>
        <w:t>I</w:t>
      </w:r>
      <w:r w:rsidR="00971998">
        <w:rPr>
          <w:bCs/>
          <w:iCs/>
        </w:rPr>
        <w:t xml:space="preserve">nstitute that focuses on </w:t>
      </w:r>
      <w:r>
        <w:rPr>
          <w:bCs/>
          <w:iCs/>
        </w:rPr>
        <w:t xml:space="preserve">research and </w:t>
      </w:r>
      <w:r w:rsidR="00971998">
        <w:rPr>
          <w:bCs/>
          <w:iCs/>
        </w:rPr>
        <w:t>application</w:t>
      </w:r>
      <w:r>
        <w:rPr>
          <w:bCs/>
          <w:iCs/>
        </w:rPr>
        <w:t>s</w:t>
      </w:r>
      <w:r w:rsidR="00971998">
        <w:rPr>
          <w:bCs/>
          <w:iCs/>
        </w:rPr>
        <w:t xml:space="preserve"> of Big Data. </w:t>
      </w:r>
      <w:r w:rsidR="00E54637">
        <w:rPr>
          <w:bCs/>
          <w:iCs/>
        </w:rPr>
        <w:t>Develop</w:t>
      </w:r>
      <w:r w:rsidR="00CD1A1A">
        <w:rPr>
          <w:bCs/>
          <w:iCs/>
        </w:rPr>
        <w:t>ed</w:t>
      </w:r>
      <w:r w:rsidR="00E54637">
        <w:rPr>
          <w:bCs/>
          <w:iCs/>
        </w:rPr>
        <w:t xml:space="preserve"> </w:t>
      </w:r>
      <w:r w:rsidR="000C216F" w:rsidRPr="001F6A80">
        <w:rPr>
          <w:bCs/>
          <w:iCs/>
        </w:rPr>
        <w:t xml:space="preserve">enhanced </w:t>
      </w:r>
      <w:r>
        <w:rPr>
          <w:bCs/>
          <w:iCs/>
        </w:rPr>
        <w:t>spatial operational</w:t>
      </w:r>
      <w:r w:rsidRPr="001F6A80">
        <w:rPr>
          <w:bCs/>
          <w:iCs/>
        </w:rPr>
        <w:t xml:space="preserve"> </w:t>
      </w:r>
      <w:r w:rsidR="000C216F" w:rsidRPr="001F6A80">
        <w:rPr>
          <w:bCs/>
          <w:iCs/>
        </w:rPr>
        <w:t>algorithm</w:t>
      </w:r>
      <w:r w:rsidR="000C216F" w:rsidRPr="001F6A80">
        <w:rPr>
          <w:rFonts w:hint="eastAsia"/>
          <w:bCs/>
          <w:iCs/>
        </w:rPr>
        <w:t>s</w:t>
      </w:r>
      <w:r>
        <w:rPr>
          <w:bCs/>
          <w:iCs/>
        </w:rPr>
        <w:t>.</w:t>
      </w:r>
    </w:p>
    <w:p w14:paraId="7214DD67" w14:textId="304930D9" w:rsidR="00F028D1" w:rsidRDefault="00F028D1" w:rsidP="00F028D1">
      <w:pPr>
        <w:pStyle w:val="Bullet"/>
        <w:rPr>
          <w:bCs/>
          <w:iCs/>
          <w:lang w:eastAsia="zh-CN"/>
        </w:rPr>
      </w:pPr>
      <w:r>
        <w:rPr>
          <w:lang w:eastAsia="zh-CN"/>
        </w:rPr>
        <w:t>I</w:t>
      </w:r>
      <w:r w:rsidRPr="00F028D1">
        <w:rPr>
          <w:bCs/>
          <w:iCs/>
          <w:lang w:eastAsia="zh-CN"/>
        </w:rPr>
        <w:t xml:space="preserve">mplemented a variable neighborhood search sim-heuristic algorithm to solve the multi-period inventory routing problem under stochastic </w:t>
      </w:r>
      <w:r w:rsidR="0049778E">
        <w:rPr>
          <w:bCs/>
          <w:iCs/>
          <w:lang w:eastAsia="zh-CN"/>
        </w:rPr>
        <w:t xml:space="preserve">spatial distribution and </w:t>
      </w:r>
      <w:r w:rsidRPr="00F028D1">
        <w:rPr>
          <w:bCs/>
          <w:iCs/>
          <w:lang w:eastAsia="zh-CN"/>
        </w:rPr>
        <w:t xml:space="preserve">demands </w:t>
      </w:r>
      <w:r w:rsidR="00A24956">
        <w:rPr>
          <w:bCs/>
          <w:iCs/>
          <w:lang w:eastAsia="zh-CN"/>
        </w:rPr>
        <w:t>in 30 minutes on small scale</w:t>
      </w:r>
    </w:p>
    <w:p w14:paraId="530050CD" w14:textId="0E2A9801" w:rsidR="00AF6176" w:rsidRPr="00AF6176" w:rsidRDefault="00AF6176" w:rsidP="00AF6176">
      <w:pPr>
        <w:pStyle w:val="Bullet"/>
        <w:rPr>
          <w:bCs/>
          <w:iCs/>
          <w:lang w:eastAsia="zh-CN"/>
        </w:rPr>
      </w:pPr>
      <w:r w:rsidRPr="00AF6176">
        <w:rPr>
          <w:bCs/>
          <w:iCs/>
          <w:lang w:eastAsia="zh-CN"/>
        </w:rPr>
        <w:t>Constructed a distributed decision model based on the stochastic demands, fulfilling regular deliveries on the service level and tracking inventory with a preset standard</w:t>
      </w:r>
    </w:p>
    <w:p w14:paraId="2E9F0F05" w14:textId="62E5C4ED" w:rsidR="00980DF6" w:rsidRPr="000C216F" w:rsidRDefault="00980DF6" w:rsidP="00AF6176">
      <w:pPr>
        <w:pStyle w:val="Bullet"/>
        <w:rPr>
          <w:lang w:eastAsia="zh-CN"/>
        </w:rPr>
      </w:pPr>
      <w:r w:rsidRPr="00980DF6">
        <w:rPr>
          <w:bCs/>
          <w:iCs/>
          <w:lang w:eastAsia="zh-CN"/>
        </w:rPr>
        <w:t>Implemented a branch and bound algorithm based on the Hungarian method in combination with a simplex method for complex networks to minimize the costs of a project</w:t>
      </w:r>
      <w:r>
        <w:rPr>
          <w:bCs/>
          <w:iCs/>
          <w:lang w:eastAsia="zh-CN"/>
        </w:rPr>
        <w:t xml:space="preserve"> to build a decision model for the project managers, decreasing the time cost by around 15%</w:t>
      </w:r>
    </w:p>
    <w:p w14:paraId="2B9E86B5" w14:textId="7AE4826F" w:rsidR="0019427D" w:rsidRPr="00DE3A88" w:rsidRDefault="00170534" w:rsidP="00B31B8A">
      <w:pPr>
        <w:pStyle w:val="2"/>
        <w:jc w:val="left"/>
      </w:pPr>
      <w:r>
        <w:t>Byte Dance</w:t>
      </w:r>
      <w:r w:rsidR="0019427D" w:rsidRPr="00DE3A88">
        <w:tab/>
      </w:r>
      <w:r>
        <w:rPr>
          <w:b w:val="0"/>
        </w:rPr>
        <w:t>Beijing</w:t>
      </w:r>
      <w:r w:rsidR="002B4BDF">
        <w:rPr>
          <w:b w:val="0"/>
        </w:rPr>
        <w:t>, China</w:t>
      </w:r>
    </w:p>
    <w:p w14:paraId="7BA293BC" w14:textId="50C48154" w:rsidR="0019427D" w:rsidRPr="00DE3A88" w:rsidRDefault="005F5062" w:rsidP="00B31B8A">
      <w:pPr>
        <w:pStyle w:val="3"/>
        <w:jc w:val="left"/>
      </w:pPr>
      <w:r>
        <w:t>AI Engineer Intern</w:t>
      </w:r>
      <w:r w:rsidR="00502E34" w:rsidRPr="00502E34">
        <w:t xml:space="preserve"> </w:t>
      </w:r>
      <w:r w:rsidR="00502E34">
        <w:t xml:space="preserve">– </w:t>
      </w:r>
      <w:r>
        <w:t>AI Development Department</w:t>
      </w:r>
      <w:r w:rsidR="0019427D" w:rsidRPr="00DE3A88">
        <w:tab/>
      </w:r>
      <w:r>
        <w:rPr>
          <w:i w:val="0"/>
        </w:rPr>
        <w:t>May 2022</w:t>
      </w:r>
      <w:r w:rsidR="0019427D" w:rsidRPr="00BA5C5C">
        <w:rPr>
          <w:i w:val="0"/>
        </w:rPr>
        <w:t xml:space="preserve"> to </w:t>
      </w:r>
      <w:r>
        <w:rPr>
          <w:i w:val="0"/>
        </w:rPr>
        <w:t>June 2022</w:t>
      </w:r>
    </w:p>
    <w:p w14:paraId="660C0ECA" w14:textId="04EE043F" w:rsidR="00835A4D" w:rsidRDefault="00B6653E" w:rsidP="00B31B8A">
      <w:pPr>
        <w:pStyle w:val="Line"/>
        <w:ind w:left="0" w:firstLine="0"/>
        <w:jc w:val="left"/>
      </w:pPr>
      <w:bookmarkStart w:id="0" w:name="_Hlk155915500"/>
      <w:r>
        <w:rPr>
          <w:rFonts w:hint="eastAsia"/>
          <w:lang w:eastAsia="zh-CN"/>
        </w:rPr>
        <w:t>I</w:t>
      </w:r>
      <w:r w:rsidRPr="00B6653E">
        <w:t xml:space="preserve">nternet </w:t>
      </w:r>
      <w:r w:rsidR="00C40EA5">
        <w:t>tech</w:t>
      </w:r>
      <w:r w:rsidRPr="00B6653E">
        <w:t xml:space="preserve"> c</w:t>
      </w:r>
      <w:r w:rsidR="00C40EA5">
        <w:t>o.</w:t>
      </w:r>
      <w:r w:rsidRPr="00B6653E">
        <w:t xml:space="preserve"> </w:t>
      </w:r>
      <w:bookmarkEnd w:id="0"/>
      <w:r w:rsidRPr="00B6653E">
        <w:t>that operates</w:t>
      </w:r>
      <w:r w:rsidR="00C40EA5">
        <w:t xml:space="preserve"> </w:t>
      </w:r>
      <w:r w:rsidRPr="00B6653E">
        <w:t>machine learning-enabled content platforms</w:t>
      </w:r>
      <w:r w:rsidR="00C40EA5">
        <w:t xml:space="preserve"> to d</w:t>
      </w:r>
      <w:r w:rsidR="00140816">
        <w:t>evelope</w:t>
      </w:r>
      <w:r w:rsidR="00C40EA5">
        <w:t>d</w:t>
      </w:r>
      <w:r w:rsidR="00140816">
        <w:rPr>
          <w:lang w:eastAsia="zh-CN"/>
        </w:rPr>
        <w:t xml:space="preserve"> </w:t>
      </w:r>
      <w:r w:rsidR="00140816">
        <w:t>AI algorithms</w:t>
      </w:r>
      <w:r w:rsidR="00C40EA5">
        <w:t xml:space="preserve"> </w:t>
      </w:r>
    </w:p>
    <w:p w14:paraId="7100A198" w14:textId="38D1A88E" w:rsidR="00F61293" w:rsidRPr="00E50259" w:rsidRDefault="00F61293" w:rsidP="00F61293">
      <w:pPr>
        <w:pStyle w:val="Bullet"/>
      </w:pPr>
      <w:r>
        <w:rPr>
          <w:bCs/>
          <w:iCs/>
          <w:lang w:eastAsia="zh-CN"/>
        </w:rPr>
        <w:t>B</w:t>
      </w:r>
      <w:r>
        <w:rPr>
          <w:rFonts w:hint="eastAsia"/>
          <w:bCs/>
          <w:iCs/>
          <w:lang w:eastAsia="zh-CN"/>
        </w:rPr>
        <w:t>uilt</w:t>
      </w:r>
      <w:r w:rsidR="000A3DEA">
        <w:rPr>
          <w:rFonts w:hint="eastAsia"/>
          <w:bCs/>
          <w:iCs/>
          <w:lang w:eastAsia="zh-CN"/>
        </w:rPr>
        <w:t xml:space="preserve"> an </w:t>
      </w:r>
      <w:r w:rsidR="001C3B56">
        <w:rPr>
          <w:rFonts w:hint="eastAsia"/>
          <w:bCs/>
          <w:iCs/>
          <w:lang w:eastAsia="zh-CN"/>
        </w:rPr>
        <w:t xml:space="preserve">Intelligent </w:t>
      </w:r>
      <w:r w:rsidR="000A3DEA">
        <w:rPr>
          <w:rFonts w:hint="eastAsia"/>
          <w:bCs/>
          <w:iCs/>
          <w:lang w:eastAsia="zh-CN"/>
        </w:rPr>
        <w:t xml:space="preserve">Agent </w:t>
      </w:r>
      <w:r w:rsidR="006F227F">
        <w:rPr>
          <w:bCs/>
          <w:iCs/>
          <w:lang w:eastAsia="zh-CN"/>
        </w:rPr>
        <w:t xml:space="preserve">for investment research </w:t>
      </w:r>
      <w:r w:rsidR="000A3DEA">
        <w:rPr>
          <w:rFonts w:hint="eastAsia"/>
          <w:bCs/>
          <w:iCs/>
          <w:lang w:eastAsia="zh-CN"/>
        </w:rPr>
        <w:t xml:space="preserve">based on </w:t>
      </w:r>
      <w:r w:rsidR="0028635C">
        <w:rPr>
          <w:rFonts w:hint="eastAsia"/>
          <w:bCs/>
          <w:iCs/>
          <w:lang w:eastAsia="zh-CN"/>
        </w:rPr>
        <w:t>Lang</w:t>
      </w:r>
      <w:r w:rsidR="00301DF8">
        <w:rPr>
          <w:rFonts w:hint="eastAsia"/>
          <w:bCs/>
          <w:iCs/>
          <w:lang w:eastAsia="zh-CN"/>
        </w:rPr>
        <w:t>C</w:t>
      </w:r>
      <w:r w:rsidR="0028635C">
        <w:rPr>
          <w:rFonts w:hint="eastAsia"/>
          <w:bCs/>
          <w:iCs/>
          <w:lang w:eastAsia="zh-CN"/>
        </w:rPr>
        <w:t xml:space="preserve">hain, RAG and LLM </w:t>
      </w:r>
      <w:r>
        <w:rPr>
          <w:rFonts w:hint="eastAsia"/>
          <w:bCs/>
          <w:iCs/>
          <w:lang w:eastAsia="zh-CN"/>
        </w:rPr>
        <w:t xml:space="preserve">to </w:t>
      </w:r>
      <w:r w:rsidR="000A3DEA" w:rsidRPr="000A3DEA">
        <w:rPr>
          <w:bCs/>
          <w:iCs/>
          <w:lang w:eastAsia="zh-CN"/>
        </w:rPr>
        <w:t xml:space="preserve">accomplish tasks such as parsing and understanding fund announcement data, </w:t>
      </w:r>
      <w:r w:rsidR="003C3C66">
        <w:rPr>
          <w:bCs/>
          <w:iCs/>
          <w:lang w:eastAsia="zh-CN"/>
        </w:rPr>
        <w:t>answering</w:t>
      </w:r>
      <w:r w:rsidR="003C3C66">
        <w:rPr>
          <w:rFonts w:hint="eastAsia"/>
          <w:bCs/>
          <w:iCs/>
          <w:lang w:eastAsia="zh-CN"/>
        </w:rPr>
        <w:t xml:space="preserve"> </w:t>
      </w:r>
      <w:r w:rsidR="000A3DEA" w:rsidRPr="000A3DEA">
        <w:rPr>
          <w:bCs/>
          <w:iCs/>
          <w:lang w:eastAsia="zh-CN"/>
        </w:rPr>
        <w:t>user questions</w:t>
      </w:r>
      <w:r w:rsidR="003C3C66">
        <w:rPr>
          <w:rFonts w:hint="eastAsia"/>
          <w:bCs/>
          <w:iCs/>
          <w:lang w:eastAsia="zh-CN"/>
        </w:rPr>
        <w:t xml:space="preserve"> by multi-modality</w:t>
      </w:r>
    </w:p>
    <w:p w14:paraId="59C9BE44" w14:textId="7060B6B5" w:rsidR="0019427D" w:rsidRPr="00E50259" w:rsidRDefault="0065617A" w:rsidP="0065617A">
      <w:pPr>
        <w:pStyle w:val="Bullet"/>
      </w:pPr>
      <w:r>
        <w:rPr>
          <w:rFonts w:hint="eastAsia"/>
          <w:lang w:eastAsia="zh-CN"/>
        </w:rPr>
        <w:t>I</w:t>
      </w:r>
      <w:r w:rsidRPr="0065617A">
        <w:t>mplemented handwritten digits recognition with TensorFlow, the Sequential model in Keras, and</w:t>
      </w:r>
      <w:r w:rsidR="00877042">
        <w:t xml:space="preserve"> a </w:t>
      </w:r>
      <w:r w:rsidRPr="0065617A">
        <w:t>convolutional neural network</w:t>
      </w:r>
      <w:r w:rsidR="00877042">
        <w:t xml:space="preserve"> based on</w:t>
      </w:r>
      <w:r w:rsidR="00877042" w:rsidRPr="0065617A">
        <w:t xml:space="preserve"> </w:t>
      </w:r>
      <w:r w:rsidR="00877042">
        <w:t>dark-channel enhanced images</w:t>
      </w:r>
    </w:p>
    <w:p w14:paraId="2B951BB5" w14:textId="0156F78E" w:rsidR="0019427D" w:rsidRDefault="00FC1E30" w:rsidP="00B31B8A">
      <w:pPr>
        <w:pStyle w:val="Bullet"/>
      </w:pPr>
      <w:r w:rsidRPr="00FC1E30">
        <w:rPr>
          <w:bCs/>
          <w:iCs/>
        </w:rPr>
        <w:t xml:space="preserve">Identified illegal </w:t>
      </w:r>
      <w:r w:rsidRPr="00FC1E30">
        <w:rPr>
          <w:rFonts w:hint="eastAsia"/>
          <w:bCs/>
          <w:iCs/>
        </w:rPr>
        <w:t>me</w:t>
      </w:r>
      <w:r w:rsidRPr="00FC1E30">
        <w:rPr>
          <w:bCs/>
          <w:iCs/>
        </w:rPr>
        <w:t>ssages on given websites with a Naive Bayes classifie</w:t>
      </w:r>
      <w:r>
        <w:rPr>
          <w:bCs/>
          <w:iCs/>
          <w:lang w:eastAsia="zh-CN"/>
        </w:rPr>
        <w:t>r</w:t>
      </w:r>
      <w:r w:rsidR="00472495">
        <w:rPr>
          <w:bCs/>
          <w:iCs/>
          <w:lang w:eastAsia="zh-CN"/>
        </w:rPr>
        <w:t xml:space="preserve"> achieving around 75% accuracy</w:t>
      </w:r>
    </w:p>
    <w:p w14:paraId="58C5CAB8" w14:textId="4DC405B4" w:rsidR="0019427D" w:rsidRPr="00BA5C5C" w:rsidRDefault="0063393A" w:rsidP="00B31B8A">
      <w:pPr>
        <w:pStyle w:val="2"/>
        <w:jc w:val="left"/>
        <w:rPr>
          <w:b w:val="0"/>
        </w:rPr>
      </w:pPr>
      <w:r>
        <w:t>ZZNode Technology</w:t>
      </w:r>
      <w:r w:rsidR="0019427D" w:rsidRPr="00E41446">
        <w:tab/>
      </w:r>
      <w:r w:rsidR="00153D87">
        <w:rPr>
          <w:b w:val="0"/>
        </w:rPr>
        <w:t>Shenzhen</w:t>
      </w:r>
      <w:r w:rsidR="0019427D" w:rsidRPr="00BA5C5C">
        <w:rPr>
          <w:b w:val="0"/>
        </w:rPr>
        <w:t xml:space="preserve">, </w:t>
      </w:r>
      <w:r w:rsidR="00153D87">
        <w:rPr>
          <w:b w:val="0"/>
        </w:rPr>
        <w:t>Guangdong</w:t>
      </w:r>
      <w:r w:rsidR="002B4BDF">
        <w:rPr>
          <w:b w:val="0"/>
        </w:rPr>
        <w:t>, China</w:t>
      </w:r>
    </w:p>
    <w:p w14:paraId="36FED487" w14:textId="15DF2A63" w:rsidR="0019427D" w:rsidRPr="00E50259" w:rsidRDefault="004B5600" w:rsidP="00B31B8A">
      <w:pPr>
        <w:pStyle w:val="3"/>
        <w:jc w:val="left"/>
      </w:pPr>
      <w:r>
        <w:t>Database Engineer Intern</w:t>
      </w:r>
      <w:r w:rsidR="0019427D" w:rsidRPr="00B146D0">
        <w:rPr>
          <w:i w:val="0"/>
          <w:iCs/>
        </w:rPr>
        <w:tab/>
      </w:r>
      <w:r w:rsidR="0085661B">
        <w:rPr>
          <w:i w:val="0"/>
          <w:iCs/>
        </w:rPr>
        <w:t>Mar</w:t>
      </w:r>
      <w:r w:rsidR="00EA7589">
        <w:rPr>
          <w:i w:val="0"/>
          <w:iCs/>
        </w:rPr>
        <w:t>ch</w:t>
      </w:r>
      <w:r w:rsidR="0085661B">
        <w:rPr>
          <w:i w:val="0"/>
          <w:iCs/>
        </w:rPr>
        <w:t xml:space="preserve"> 2022 to May 2022</w:t>
      </w:r>
    </w:p>
    <w:p w14:paraId="3F9577E2" w14:textId="44F683D7" w:rsidR="00D255A6" w:rsidRPr="003A60E4" w:rsidRDefault="00732BBF" w:rsidP="003A60E4">
      <w:pPr>
        <w:widowControl w:val="0"/>
        <w:adjustRightInd w:val="0"/>
        <w:snapToGrid w:val="0"/>
        <w:spacing w:after="0" w:line="240" w:lineRule="auto"/>
        <w:jc w:val="both"/>
        <w:rPr>
          <w:rFonts w:ascii="Times New Roman" w:hAnsi="Times New Roman"/>
          <w:bCs/>
          <w:iCs/>
          <w:color w:val="000000"/>
        </w:rPr>
      </w:pPr>
      <w:r w:rsidRPr="00732BBF">
        <w:rPr>
          <w:rFonts w:ascii="Times New Roman" w:hAnsi="Times New Roman"/>
          <w:bCs/>
          <w:iCs/>
          <w:color w:val="000000"/>
        </w:rPr>
        <w:t>Internet tech c</w:t>
      </w:r>
      <w:r w:rsidR="00C40EA5">
        <w:rPr>
          <w:rFonts w:ascii="Times New Roman" w:hAnsi="Times New Roman"/>
          <w:bCs/>
          <w:iCs/>
          <w:color w:val="000000"/>
        </w:rPr>
        <w:t>o.</w:t>
      </w:r>
      <w:r>
        <w:rPr>
          <w:rFonts w:ascii="Times New Roman" w:hAnsi="Times New Roman"/>
          <w:bCs/>
          <w:iCs/>
          <w:color w:val="000000"/>
        </w:rPr>
        <w:t xml:space="preserve"> that provides database services.</w:t>
      </w:r>
      <w:r w:rsidRPr="00732BBF">
        <w:rPr>
          <w:rFonts w:ascii="Times New Roman" w:hAnsi="Times New Roman"/>
          <w:bCs/>
          <w:iCs/>
          <w:color w:val="000000"/>
        </w:rPr>
        <w:t xml:space="preserve"> </w:t>
      </w:r>
      <w:r w:rsidR="003A60E4" w:rsidRPr="003A60E4">
        <w:rPr>
          <w:rFonts w:ascii="Times New Roman" w:hAnsi="Times New Roman"/>
          <w:bCs/>
          <w:iCs/>
          <w:color w:val="000000"/>
        </w:rPr>
        <w:t xml:space="preserve">Managed </w:t>
      </w:r>
      <w:r w:rsidR="00336A72">
        <w:rPr>
          <w:rFonts w:ascii="Times New Roman" w:hAnsi="Times New Roman"/>
          <w:bCs/>
          <w:iCs/>
          <w:color w:val="000000"/>
        </w:rPr>
        <w:t>entities in database</w:t>
      </w:r>
      <w:r w:rsidR="00A8230F">
        <w:rPr>
          <w:rFonts w:ascii="Times New Roman" w:hAnsi="Times New Roman"/>
          <w:bCs/>
          <w:iCs/>
          <w:color w:val="000000"/>
        </w:rPr>
        <w:t xml:space="preserve">s </w:t>
      </w:r>
      <w:r w:rsidR="00C40EA5">
        <w:rPr>
          <w:rFonts w:ascii="Times New Roman" w:hAnsi="Times New Roman"/>
          <w:bCs/>
          <w:iCs/>
          <w:color w:val="000000"/>
        </w:rPr>
        <w:t xml:space="preserve">and </w:t>
      </w:r>
      <w:r w:rsidR="00336A72">
        <w:rPr>
          <w:rFonts w:ascii="Times New Roman" w:hAnsi="Times New Roman"/>
          <w:bCs/>
          <w:iCs/>
          <w:color w:val="000000"/>
        </w:rPr>
        <w:t xml:space="preserve">conducted </w:t>
      </w:r>
      <w:r w:rsidR="00A8230F">
        <w:rPr>
          <w:rFonts w:ascii="Times New Roman" w:hAnsi="Times New Roman"/>
          <w:bCs/>
          <w:iCs/>
          <w:color w:val="000000"/>
        </w:rPr>
        <w:t>SQL</w:t>
      </w:r>
      <w:r w:rsidR="00336A72">
        <w:rPr>
          <w:rFonts w:ascii="Times New Roman" w:hAnsi="Times New Roman"/>
          <w:bCs/>
          <w:iCs/>
          <w:color w:val="000000"/>
        </w:rPr>
        <w:t xml:space="preserve"> data analysis</w:t>
      </w:r>
    </w:p>
    <w:p w14:paraId="6005EB6A" w14:textId="65CD0791" w:rsidR="00336A72" w:rsidRDefault="00336A72" w:rsidP="00336A72">
      <w:pPr>
        <w:pStyle w:val="Bullet"/>
        <w:rPr>
          <w:bCs/>
          <w:iCs/>
        </w:rPr>
      </w:pPr>
      <w:r w:rsidRPr="00336A72">
        <w:rPr>
          <w:bCs/>
          <w:iCs/>
        </w:rPr>
        <w:t>Built with SQL and Python (UI) a database of bridges in the US with over 760,000 entries and 200 attributes of technical and maintenance details</w:t>
      </w:r>
    </w:p>
    <w:p w14:paraId="5A1CB761" w14:textId="58CA7DB6" w:rsidR="00876ED1" w:rsidRPr="002252EF" w:rsidRDefault="00336A72" w:rsidP="002252EF">
      <w:pPr>
        <w:pStyle w:val="Bullet"/>
        <w:rPr>
          <w:bCs/>
          <w:iCs/>
        </w:rPr>
      </w:pPr>
      <w:r>
        <w:rPr>
          <w:bCs/>
          <w:iCs/>
        </w:rPr>
        <w:t>C</w:t>
      </w:r>
      <w:r w:rsidRPr="00336A72">
        <w:rPr>
          <w:bCs/>
          <w:iCs/>
        </w:rPr>
        <w:t>onducted with</w:t>
      </w:r>
      <w:r>
        <w:rPr>
          <w:bCs/>
          <w:iCs/>
        </w:rPr>
        <w:t xml:space="preserve"> </w:t>
      </w:r>
      <w:r w:rsidRPr="00336A72">
        <w:rPr>
          <w:bCs/>
          <w:iCs/>
        </w:rPr>
        <w:t>Graphviz (for visualization) exploratory data analysis via the classification and regression tree (CART) model, K-means clustering, and principal component analysis (PCA) to identify the durability and economic efficiency of bridges in question</w:t>
      </w:r>
    </w:p>
    <w:p w14:paraId="4B5233F8" w14:textId="3CC47CB1" w:rsidR="0051266E" w:rsidRDefault="0019427D" w:rsidP="00B31B8A">
      <w:pPr>
        <w:pStyle w:val="1"/>
        <w:jc w:val="left"/>
      </w:pPr>
      <w:r w:rsidRPr="00DE3A88">
        <w:t>ADDITIONAL INFORMATION</w:t>
      </w:r>
    </w:p>
    <w:p w14:paraId="2BA07F8C" w14:textId="09C69D0F" w:rsidR="0051266E" w:rsidRDefault="0051266E" w:rsidP="00B31B8A">
      <w:pPr>
        <w:pStyle w:val="Line"/>
        <w:ind w:left="1440" w:hanging="1440"/>
        <w:jc w:val="left"/>
        <w:rPr>
          <w:lang w:eastAsia="zh-CN"/>
        </w:rPr>
      </w:pPr>
      <w:r>
        <w:rPr>
          <w:i/>
        </w:rPr>
        <w:t>Applications</w:t>
      </w:r>
      <w:r>
        <w:t xml:space="preserve">: </w:t>
      </w:r>
      <w:r>
        <w:tab/>
      </w:r>
      <w:r w:rsidR="00077421">
        <w:t>Python (</w:t>
      </w:r>
      <w:r w:rsidR="006D743B">
        <w:t xml:space="preserve">Pytorch, </w:t>
      </w:r>
      <w:r w:rsidR="00077421">
        <w:t>TensorFlow</w:t>
      </w:r>
      <w:r w:rsidR="00165BD6">
        <w:t>, Keras)</w:t>
      </w:r>
      <w:r w:rsidR="007A3D63">
        <w:t>,</w:t>
      </w:r>
      <w:r w:rsidR="00A03033">
        <w:t xml:space="preserve"> </w:t>
      </w:r>
      <w:r w:rsidR="007A3D63">
        <w:t xml:space="preserve">Esri </w:t>
      </w:r>
      <w:r w:rsidR="00CF6AD7" w:rsidRPr="00CF6AD7">
        <w:t xml:space="preserve">ArcGIS </w:t>
      </w:r>
      <w:r w:rsidR="007A3D63">
        <w:t>(</w:t>
      </w:r>
      <w:r w:rsidR="00CF6AD7" w:rsidRPr="00CF6AD7">
        <w:t>Pro</w:t>
      </w:r>
      <w:r w:rsidR="007A3D63">
        <w:t xml:space="preserve">, </w:t>
      </w:r>
      <w:r w:rsidR="00F832EE">
        <w:t>Script Tool</w:t>
      </w:r>
      <w:r w:rsidR="007A3D63">
        <w:t>),</w:t>
      </w:r>
      <w:r w:rsidR="00EA7589">
        <w:t xml:space="preserve"> </w:t>
      </w:r>
      <w:r w:rsidR="00165C36">
        <w:rPr>
          <w:rFonts w:hint="eastAsia"/>
          <w:lang w:eastAsia="zh-CN"/>
        </w:rPr>
        <w:t>Langchain, Chatdev</w:t>
      </w:r>
    </w:p>
    <w:p w14:paraId="530BCEB0" w14:textId="649ECEFF" w:rsidR="00EA7589" w:rsidRDefault="00EA7589" w:rsidP="000A4E2D">
      <w:pPr>
        <w:pStyle w:val="Line"/>
        <w:ind w:left="1440" w:hanging="1440"/>
        <w:jc w:val="left"/>
        <w:rPr>
          <w:lang w:eastAsia="zh-CN"/>
        </w:rPr>
      </w:pPr>
      <w:r w:rsidRPr="00EA7589">
        <w:rPr>
          <w:rFonts w:hint="eastAsia"/>
          <w:i/>
        </w:rPr>
        <w:t>S</w:t>
      </w:r>
      <w:r w:rsidRPr="00EA7589">
        <w:rPr>
          <w:i/>
        </w:rPr>
        <w:t xml:space="preserve">kills: </w:t>
      </w:r>
      <w:r w:rsidR="007A3D63">
        <w:rPr>
          <w:i/>
        </w:rPr>
        <w:t xml:space="preserve">              </w:t>
      </w:r>
      <w:r>
        <w:t xml:space="preserve"> </w:t>
      </w:r>
      <w:r w:rsidR="00B44A66">
        <w:rPr>
          <w:rFonts w:hint="eastAsia"/>
          <w:lang w:eastAsia="zh-CN"/>
        </w:rPr>
        <w:t xml:space="preserve">AIGC, </w:t>
      </w:r>
      <w:r w:rsidR="00D63D9D">
        <w:t xml:space="preserve">Natural Language Processing, </w:t>
      </w:r>
      <w:r w:rsidR="00B44A66">
        <w:rPr>
          <w:rFonts w:hint="eastAsia"/>
          <w:lang w:eastAsia="zh-CN"/>
        </w:rPr>
        <w:t xml:space="preserve">Large Language Model, </w:t>
      </w:r>
      <w:r w:rsidR="00D63D9D">
        <w:t xml:space="preserve">Deep Learning, </w:t>
      </w:r>
      <w:r w:rsidR="00B44A66">
        <w:rPr>
          <w:rFonts w:hint="eastAsia"/>
          <w:lang w:eastAsia="zh-CN"/>
        </w:rPr>
        <w:t>Multi-Modality</w:t>
      </w:r>
    </w:p>
    <w:p w14:paraId="7295D1DF" w14:textId="3D59C2FB" w:rsidR="00C40EA5" w:rsidRPr="00EA7589" w:rsidRDefault="00C40EA5" w:rsidP="002E22CE">
      <w:pPr>
        <w:pStyle w:val="Line"/>
        <w:ind w:left="0" w:firstLine="0"/>
        <w:jc w:val="left"/>
      </w:pPr>
      <w:r w:rsidRPr="00B976E2">
        <w:rPr>
          <w:i/>
          <w:iCs/>
        </w:rPr>
        <w:t xml:space="preserve">Languages: </w:t>
      </w:r>
      <w:r w:rsidR="000A4E2D" w:rsidRPr="00B976E2">
        <w:rPr>
          <w:i/>
          <w:iCs/>
        </w:rPr>
        <w:tab/>
      </w:r>
      <w:r w:rsidR="000A4E2D">
        <w:tab/>
      </w:r>
      <w:r w:rsidR="000A4E2D">
        <w:tab/>
      </w:r>
      <w:r>
        <w:t>English</w:t>
      </w:r>
      <w:r w:rsidR="006F17BC">
        <w:t>, Chinese, Spanish</w:t>
      </w:r>
    </w:p>
    <w:p w14:paraId="45AAEEF2" w14:textId="3E51E7B9" w:rsidR="006B0288" w:rsidRPr="006B0288" w:rsidRDefault="006B0288" w:rsidP="00E006B7">
      <w:pPr>
        <w:pStyle w:val="Line"/>
        <w:ind w:left="0" w:firstLine="0"/>
        <w:rPr>
          <w:lang w:eastAsia="zh-CN"/>
        </w:rPr>
      </w:pPr>
    </w:p>
    <w:sectPr w:rsidR="006B0288" w:rsidRPr="006B0288" w:rsidSect="002B4EC4">
      <w:pgSz w:w="12240" w:h="15840"/>
      <w:pgMar w:top="720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283523"/>
    <w:multiLevelType w:val="hybridMultilevel"/>
    <w:tmpl w:val="88CC61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B46CAA"/>
    <w:multiLevelType w:val="multilevel"/>
    <w:tmpl w:val="1FB46CAA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CD7693E"/>
    <w:multiLevelType w:val="hybridMultilevel"/>
    <w:tmpl w:val="B7386F62"/>
    <w:lvl w:ilvl="0" w:tplc="7FA09EBC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246961"/>
    <w:multiLevelType w:val="hybridMultilevel"/>
    <w:tmpl w:val="F65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3110175"/>
    <w:multiLevelType w:val="hybridMultilevel"/>
    <w:tmpl w:val="880E07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1943682">
    <w:abstractNumId w:val="4"/>
  </w:num>
  <w:num w:numId="2" w16cid:durableId="67074604">
    <w:abstractNumId w:val="0"/>
  </w:num>
  <w:num w:numId="3" w16cid:durableId="2030594341">
    <w:abstractNumId w:val="3"/>
  </w:num>
  <w:num w:numId="4" w16cid:durableId="142546834">
    <w:abstractNumId w:val="2"/>
  </w:num>
  <w:num w:numId="5" w16cid:durableId="6897191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defaultTabStop w:val="144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zMDeyMLe0MDM0NzRX0lEKTi0uzszPAykwqgUAmJoxiCwAAAA="/>
  </w:docVars>
  <w:rsids>
    <w:rsidRoot w:val="00510AC4"/>
    <w:rsid w:val="000003C3"/>
    <w:rsid w:val="000100A2"/>
    <w:rsid w:val="00015100"/>
    <w:rsid w:val="00020C45"/>
    <w:rsid w:val="00044057"/>
    <w:rsid w:val="00062BEF"/>
    <w:rsid w:val="00077421"/>
    <w:rsid w:val="00077BC4"/>
    <w:rsid w:val="00085032"/>
    <w:rsid w:val="000A3DEA"/>
    <w:rsid w:val="000A4074"/>
    <w:rsid w:val="000A4E2D"/>
    <w:rsid w:val="000C216F"/>
    <w:rsid w:val="000D50D2"/>
    <w:rsid w:val="000E0541"/>
    <w:rsid w:val="000E653B"/>
    <w:rsid w:val="000F35F7"/>
    <w:rsid w:val="00100D54"/>
    <w:rsid w:val="00107F9D"/>
    <w:rsid w:val="001167BB"/>
    <w:rsid w:val="00133DBB"/>
    <w:rsid w:val="00140816"/>
    <w:rsid w:val="00153D43"/>
    <w:rsid w:val="00153D87"/>
    <w:rsid w:val="00155EFA"/>
    <w:rsid w:val="00165BD6"/>
    <w:rsid w:val="00165C36"/>
    <w:rsid w:val="00170534"/>
    <w:rsid w:val="00177AE4"/>
    <w:rsid w:val="00186A64"/>
    <w:rsid w:val="001911EE"/>
    <w:rsid w:val="0019427D"/>
    <w:rsid w:val="001959F3"/>
    <w:rsid w:val="001A053F"/>
    <w:rsid w:val="001C3B56"/>
    <w:rsid w:val="001C6660"/>
    <w:rsid w:val="001C6CD8"/>
    <w:rsid w:val="001C7A9D"/>
    <w:rsid w:val="001F6A80"/>
    <w:rsid w:val="00202378"/>
    <w:rsid w:val="00212221"/>
    <w:rsid w:val="00221591"/>
    <w:rsid w:val="002252EF"/>
    <w:rsid w:val="00253F58"/>
    <w:rsid w:val="00270164"/>
    <w:rsid w:val="00276A4C"/>
    <w:rsid w:val="0028635C"/>
    <w:rsid w:val="00295B78"/>
    <w:rsid w:val="002A3383"/>
    <w:rsid w:val="002B4BDF"/>
    <w:rsid w:val="002B4EC4"/>
    <w:rsid w:val="002C4509"/>
    <w:rsid w:val="002D3F4C"/>
    <w:rsid w:val="002D4D95"/>
    <w:rsid w:val="002D6A6F"/>
    <w:rsid w:val="002D7080"/>
    <w:rsid w:val="002E22CE"/>
    <w:rsid w:val="00301DF8"/>
    <w:rsid w:val="00322363"/>
    <w:rsid w:val="0033631C"/>
    <w:rsid w:val="00336A72"/>
    <w:rsid w:val="00350CB8"/>
    <w:rsid w:val="0038382B"/>
    <w:rsid w:val="003839A5"/>
    <w:rsid w:val="00396B9F"/>
    <w:rsid w:val="00396D30"/>
    <w:rsid w:val="003A60E4"/>
    <w:rsid w:val="003A65C0"/>
    <w:rsid w:val="003A6D94"/>
    <w:rsid w:val="003B07DC"/>
    <w:rsid w:val="003C3C66"/>
    <w:rsid w:val="003D58AA"/>
    <w:rsid w:val="003F4B86"/>
    <w:rsid w:val="00404E97"/>
    <w:rsid w:val="00421DC0"/>
    <w:rsid w:val="00442571"/>
    <w:rsid w:val="004520F9"/>
    <w:rsid w:val="00472495"/>
    <w:rsid w:val="00474683"/>
    <w:rsid w:val="00482DED"/>
    <w:rsid w:val="004853EC"/>
    <w:rsid w:val="004862E5"/>
    <w:rsid w:val="00492464"/>
    <w:rsid w:val="0049778E"/>
    <w:rsid w:val="004B2735"/>
    <w:rsid w:val="004B5600"/>
    <w:rsid w:val="004D12BD"/>
    <w:rsid w:val="004D353C"/>
    <w:rsid w:val="004E3265"/>
    <w:rsid w:val="004F0740"/>
    <w:rsid w:val="004F36ED"/>
    <w:rsid w:val="00502E34"/>
    <w:rsid w:val="00507422"/>
    <w:rsid w:val="00510AC4"/>
    <w:rsid w:val="0051266E"/>
    <w:rsid w:val="00514EFA"/>
    <w:rsid w:val="00532933"/>
    <w:rsid w:val="005351EE"/>
    <w:rsid w:val="00556A0A"/>
    <w:rsid w:val="005A1035"/>
    <w:rsid w:val="005E4E49"/>
    <w:rsid w:val="005F1EF6"/>
    <w:rsid w:val="005F5062"/>
    <w:rsid w:val="00603E82"/>
    <w:rsid w:val="00623222"/>
    <w:rsid w:val="00626EA1"/>
    <w:rsid w:val="00631810"/>
    <w:rsid w:val="0063393A"/>
    <w:rsid w:val="0065004D"/>
    <w:rsid w:val="00651FEE"/>
    <w:rsid w:val="006539AB"/>
    <w:rsid w:val="0065617A"/>
    <w:rsid w:val="006618B5"/>
    <w:rsid w:val="006B0288"/>
    <w:rsid w:val="006B0366"/>
    <w:rsid w:val="006D743B"/>
    <w:rsid w:val="006F17BC"/>
    <w:rsid w:val="006F227F"/>
    <w:rsid w:val="00702E0A"/>
    <w:rsid w:val="007162BC"/>
    <w:rsid w:val="00723F8E"/>
    <w:rsid w:val="00725F5F"/>
    <w:rsid w:val="00732BBF"/>
    <w:rsid w:val="00741FA8"/>
    <w:rsid w:val="00746399"/>
    <w:rsid w:val="007548F0"/>
    <w:rsid w:val="00765309"/>
    <w:rsid w:val="00765595"/>
    <w:rsid w:val="00767ECC"/>
    <w:rsid w:val="007721D4"/>
    <w:rsid w:val="00780B15"/>
    <w:rsid w:val="007A3D63"/>
    <w:rsid w:val="007A49F0"/>
    <w:rsid w:val="007B2419"/>
    <w:rsid w:val="007B2678"/>
    <w:rsid w:val="007C1DF3"/>
    <w:rsid w:val="007C38BF"/>
    <w:rsid w:val="007D14BC"/>
    <w:rsid w:val="007D30E9"/>
    <w:rsid w:val="0082211B"/>
    <w:rsid w:val="008257DF"/>
    <w:rsid w:val="00825C3C"/>
    <w:rsid w:val="00833E61"/>
    <w:rsid w:val="00834FA8"/>
    <w:rsid w:val="00835A4D"/>
    <w:rsid w:val="00842D79"/>
    <w:rsid w:val="008512FA"/>
    <w:rsid w:val="0085661B"/>
    <w:rsid w:val="008668E0"/>
    <w:rsid w:val="008751CC"/>
    <w:rsid w:val="00876ED1"/>
    <w:rsid w:val="00877042"/>
    <w:rsid w:val="0088538D"/>
    <w:rsid w:val="00886A0F"/>
    <w:rsid w:val="00890379"/>
    <w:rsid w:val="00897100"/>
    <w:rsid w:val="008A60FE"/>
    <w:rsid w:val="009032C7"/>
    <w:rsid w:val="00906B83"/>
    <w:rsid w:val="0093188D"/>
    <w:rsid w:val="00940D1A"/>
    <w:rsid w:val="00952B56"/>
    <w:rsid w:val="009710B8"/>
    <w:rsid w:val="00971998"/>
    <w:rsid w:val="00980DF6"/>
    <w:rsid w:val="009A0873"/>
    <w:rsid w:val="009B58ED"/>
    <w:rsid w:val="009C6337"/>
    <w:rsid w:val="009C63F9"/>
    <w:rsid w:val="009D0DCD"/>
    <w:rsid w:val="009F21C4"/>
    <w:rsid w:val="00A03033"/>
    <w:rsid w:val="00A23EF1"/>
    <w:rsid w:val="00A24956"/>
    <w:rsid w:val="00A26F81"/>
    <w:rsid w:val="00A560B2"/>
    <w:rsid w:val="00A56C9A"/>
    <w:rsid w:val="00A67BA6"/>
    <w:rsid w:val="00A8230F"/>
    <w:rsid w:val="00A92EE6"/>
    <w:rsid w:val="00A974BA"/>
    <w:rsid w:val="00AE1092"/>
    <w:rsid w:val="00AE348B"/>
    <w:rsid w:val="00AF2D87"/>
    <w:rsid w:val="00AF6079"/>
    <w:rsid w:val="00AF6176"/>
    <w:rsid w:val="00B00D59"/>
    <w:rsid w:val="00B146D0"/>
    <w:rsid w:val="00B16AB9"/>
    <w:rsid w:val="00B31B8A"/>
    <w:rsid w:val="00B34B32"/>
    <w:rsid w:val="00B44A66"/>
    <w:rsid w:val="00B615EA"/>
    <w:rsid w:val="00B618BC"/>
    <w:rsid w:val="00B6307F"/>
    <w:rsid w:val="00B6653E"/>
    <w:rsid w:val="00B86042"/>
    <w:rsid w:val="00B976E2"/>
    <w:rsid w:val="00BA5C5C"/>
    <w:rsid w:val="00BA685C"/>
    <w:rsid w:val="00BB41D8"/>
    <w:rsid w:val="00C065E5"/>
    <w:rsid w:val="00C217BD"/>
    <w:rsid w:val="00C40EA5"/>
    <w:rsid w:val="00C97589"/>
    <w:rsid w:val="00CB2C25"/>
    <w:rsid w:val="00CB3DC8"/>
    <w:rsid w:val="00CD1A1A"/>
    <w:rsid w:val="00CD5FF6"/>
    <w:rsid w:val="00CE3732"/>
    <w:rsid w:val="00CE5C74"/>
    <w:rsid w:val="00CF6AD7"/>
    <w:rsid w:val="00D14878"/>
    <w:rsid w:val="00D255A6"/>
    <w:rsid w:val="00D61727"/>
    <w:rsid w:val="00D63D9D"/>
    <w:rsid w:val="00D67808"/>
    <w:rsid w:val="00D84DB6"/>
    <w:rsid w:val="00DD6B11"/>
    <w:rsid w:val="00DE0ACB"/>
    <w:rsid w:val="00DE0D77"/>
    <w:rsid w:val="00DE3A88"/>
    <w:rsid w:val="00E006B7"/>
    <w:rsid w:val="00E023DC"/>
    <w:rsid w:val="00E04814"/>
    <w:rsid w:val="00E12485"/>
    <w:rsid w:val="00E41446"/>
    <w:rsid w:val="00E50259"/>
    <w:rsid w:val="00E54637"/>
    <w:rsid w:val="00E83727"/>
    <w:rsid w:val="00EA7589"/>
    <w:rsid w:val="00EC14F3"/>
    <w:rsid w:val="00EF6C58"/>
    <w:rsid w:val="00F028D1"/>
    <w:rsid w:val="00F121B8"/>
    <w:rsid w:val="00F13577"/>
    <w:rsid w:val="00F2071B"/>
    <w:rsid w:val="00F25AE2"/>
    <w:rsid w:val="00F61293"/>
    <w:rsid w:val="00F719A6"/>
    <w:rsid w:val="00F82F4E"/>
    <w:rsid w:val="00F832EE"/>
    <w:rsid w:val="00F858F8"/>
    <w:rsid w:val="00F85C89"/>
    <w:rsid w:val="00FC1E30"/>
    <w:rsid w:val="00FC4F51"/>
    <w:rsid w:val="00FC6B6F"/>
    <w:rsid w:val="00FD5052"/>
    <w:rsid w:val="00FD677A"/>
    <w:rsid w:val="00FF3F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9E6C76"/>
  <w15:docId w15:val="{BAD25A50-384A-4D65-905D-D720ADBD30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1" w:defUIPriority="99" w:defSemiHidden="0" w:defUnhideWhenUsed="0" w:defQFormat="0" w:count="376">
    <w:lsdException w:name="Normal" w:locked="0" w:uiPriority="0" w:qFormat="1"/>
    <w:lsdException w:name="heading 1" w:locked="0" w:uiPriority="9" w:qFormat="1"/>
    <w:lsdException w:name="heading 2" w:locked="0" w:semiHidden="1" w:uiPriority="9" w:unhideWhenUsed="1" w:qFormat="1"/>
    <w:lsdException w:name="heading 3" w:locked="0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locked="0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locked="0" w:semiHidden="1" w:unhideWhenUsed="1"/>
    <w:lsdException w:name="annotation subject" w:semiHidden="1" w:unhideWhenUsed="1"/>
    <w:lsdException w:name="No List" w:locked="0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locked="0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nhideWhenUsed="1"/>
    <w:lsdException w:name="Smart Hyperlink" w:locked="0" w:semiHidden="1" w:unhideWhenUsed="1"/>
    <w:lsdException w:name="Hashtag" w:locked="0" w:semiHidden="1" w:unhideWhenUsed="1"/>
    <w:lsdException w:name="Unresolved Mention" w:locked="0" w:semiHidden="1" w:unhideWhenUsed="1"/>
    <w:lsdException w:name="Smart Link" w:locked="0" w:semiHidden="1" w:unhideWhenUsed="1"/>
  </w:latentStyles>
  <w:style w:type="paragraph" w:default="1" w:styleId="a">
    <w:name w:val="Normal"/>
    <w:qFormat/>
    <w:rsid w:val="009710B8"/>
  </w:style>
  <w:style w:type="paragraph" w:styleId="1">
    <w:name w:val="heading 1"/>
    <w:basedOn w:val="a"/>
    <w:next w:val="a"/>
    <w:link w:val="10"/>
    <w:uiPriority w:val="9"/>
    <w:qFormat/>
    <w:rsid w:val="00E41446"/>
    <w:pPr>
      <w:tabs>
        <w:tab w:val="left" w:pos="0"/>
        <w:tab w:val="right" w:pos="9360"/>
      </w:tabs>
      <w:spacing w:before="180" w:after="0"/>
      <w:jc w:val="both"/>
      <w:outlineLvl w:val="0"/>
    </w:pPr>
    <w:rPr>
      <w:rFonts w:ascii="Times New Roman" w:hAnsi="Times New Roman" w:cs="Times New Roman"/>
      <w:b/>
    </w:rPr>
  </w:style>
  <w:style w:type="paragraph" w:styleId="2">
    <w:name w:val="heading 2"/>
    <w:basedOn w:val="a"/>
    <w:next w:val="a"/>
    <w:link w:val="20"/>
    <w:uiPriority w:val="9"/>
    <w:unhideWhenUsed/>
    <w:qFormat/>
    <w:rsid w:val="00E41446"/>
    <w:pPr>
      <w:tabs>
        <w:tab w:val="left" w:pos="0"/>
        <w:tab w:val="right" w:pos="10224"/>
      </w:tabs>
      <w:spacing w:before="120" w:after="0"/>
      <w:jc w:val="both"/>
      <w:outlineLvl w:val="1"/>
    </w:pPr>
    <w:rPr>
      <w:rFonts w:ascii="Times New Roman" w:hAnsi="Times New Roman" w:cs="Times New Roman"/>
      <w:b/>
    </w:rPr>
  </w:style>
  <w:style w:type="paragraph" w:styleId="3">
    <w:name w:val="heading 3"/>
    <w:basedOn w:val="a"/>
    <w:next w:val="a"/>
    <w:link w:val="30"/>
    <w:uiPriority w:val="9"/>
    <w:unhideWhenUsed/>
    <w:qFormat/>
    <w:rsid w:val="00E50259"/>
    <w:pPr>
      <w:tabs>
        <w:tab w:val="left" w:pos="0"/>
        <w:tab w:val="right" w:pos="10224"/>
      </w:tabs>
      <w:spacing w:after="0"/>
      <w:jc w:val="both"/>
      <w:outlineLvl w:val="2"/>
    </w:pPr>
    <w:rPr>
      <w:rFonts w:ascii="Times New Roman" w:hAnsi="Times New Roman" w:cs="Times New Roman"/>
      <w:i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locked/>
    <w:rsid w:val="00510AC4"/>
    <w:pPr>
      <w:ind w:left="720"/>
      <w:contextualSpacing/>
    </w:pPr>
  </w:style>
  <w:style w:type="character" w:styleId="a5">
    <w:name w:val="annotation reference"/>
    <w:basedOn w:val="a0"/>
    <w:uiPriority w:val="99"/>
    <w:semiHidden/>
    <w:unhideWhenUsed/>
    <w:locked/>
    <w:rsid w:val="009B58ED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locked/>
    <w:rsid w:val="009B58ED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9B58ED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locked/>
    <w:rsid w:val="009B58ED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9B58ED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locked/>
    <w:rsid w:val="009B58E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9B58ED"/>
    <w:rPr>
      <w:rFonts w:ascii="Segoe UI" w:hAnsi="Segoe UI" w:cs="Segoe UI"/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E41446"/>
    <w:rPr>
      <w:rFonts w:ascii="Times New Roman" w:hAnsi="Times New Roman" w:cs="Times New Roman"/>
      <w:b/>
    </w:rPr>
  </w:style>
  <w:style w:type="character" w:customStyle="1" w:styleId="20">
    <w:name w:val="标题 2 字符"/>
    <w:basedOn w:val="a0"/>
    <w:link w:val="2"/>
    <w:uiPriority w:val="9"/>
    <w:rsid w:val="00E41446"/>
    <w:rPr>
      <w:rFonts w:ascii="Times New Roman" w:hAnsi="Times New Roman" w:cs="Times New Roman"/>
      <w:b/>
    </w:rPr>
  </w:style>
  <w:style w:type="character" w:customStyle="1" w:styleId="30">
    <w:name w:val="标题 3 字符"/>
    <w:basedOn w:val="a0"/>
    <w:link w:val="3"/>
    <w:uiPriority w:val="9"/>
    <w:rsid w:val="00E50259"/>
    <w:rPr>
      <w:rFonts w:ascii="Times New Roman" w:hAnsi="Times New Roman" w:cs="Times New Roman"/>
      <w:i/>
    </w:rPr>
  </w:style>
  <w:style w:type="paragraph" w:customStyle="1" w:styleId="Bullet">
    <w:name w:val="Bullet"/>
    <w:basedOn w:val="a3"/>
    <w:link w:val="BulletChar"/>
    <w:qFormat/>
    <w:rsid w:val="00E41446"/>
    <w:pPr>
      <w:numPr>
        <w:numId w:val="4"/>
      </w:numPr>
      <w:tabs>
        <w:tab w:val="left" w:pos="0"/>
      </w:tabs>
      <w:spacing w:after="60" w:line="240" w:lineRule="auto"/>
    </w:pPr>
    <w:rPr>
      <w:rFonts w:ascii="Times New Roman" w:hAnsi="Times New Roman" w:cs="Times New Roman"/>
    </w:rPr>
  </w:style>
  <w:style w:type="paragraph" w:customStyle="1" w:styleId="Line">
    <w:name w:val="Line"/>
    <w:basedOn w:val="a"/>
    <w:link w:val="LineChar"/>
    <w:qFormat/>
    <w:rsid w:val="00E50259"/>
    <w:pPr>
      <w:spacing w:after="0"/>
      <w:ind w:left="1530" w:hanging="153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  <w:rsid w:val="00E50259"/>
  </w:style>
  <w:style w:type="character" w:customStyle="1" w:styleId="BulletChar">
    <w:name w:val="Bullet Char"/>
    <w:basedOn w:val="a4"/>
    <w:link w:val="Bullet"/>
    <w:rsid w:val="00E41446"/>
    <w:rPr>
      <w:rFonts w:ascii="Times New Roman" w:hAnsi="Times New Roman" w:cs="Times New Roman"/>
    </w:rPr>
  </w:style>
  <w:style w:type="paragraph" w:customStyle="1" w:styleId="Location">
    <w:name w:val="Location"/>
    <w:basedOn w:val="a"/>
    <w:link w:val="LocationChar"/>
    <w:qFormat/>
    <w:rsid w:val="00E50259"/>
    <w:pPr>
      <w:spacing w:after="0"/>
      <w:jc w:val="right"/>
    </w:pPr>
    <w:rPr>
      <w:rFonts w:ascii="Times New Roman" w:hAnsi="Times New Roman" w:cs="Times New Roman"/>
    </w:rPr>
  </w:style>
  <w:style w:type="character" w:customStyle="1" w:styleId="LineChar">
    <w:name w:val="Line Char"/>
    <w:basedOn w:val="a0"/>
    <w:link w:val="Line"/>
    <w:rsid w:val="00E50259"/>
    <w:rPr>
      <w:rFonts w:ascii="Times New Roman" w:hAnsi="Times New Roman" w:cs="Times New Roman"/>
    </w:rPr>
  </w:style>
  <w:style w:type="paragraph" w:customStyle="1" w:styleId="Name">
    <w:name w:val="Name"/>
    <w:basedOn w:val="a"/>
    <w:link w:val="NameChar"/>
    <w:qFormat/>
    <w:rsid w:val="00E50259"/>
    <w:pPr>
      <w:pBdr>
        <w:bottom w:val="single" w:sz="18" w:space="1" w:color="auto"/>
      </w:pBdr>
      <w:spacing w:after="120"/>
      <w:jc w:val="right"/>
    </w:pPr>
    <w:rPr>
      <w:rFonts w:ascii="Times New Roman" w:hAnsi="Times New Roman" w:cs="Times New Roman"/>
      <w:b/>
      <w:smallCaps/>
      <w:sz w:val="38"/>
    </w:rPr>
  </w:style>
  <w:style w:type="character" w:customStyle="1" w:styleId="LocationChar">
    <w:name w:val="Location Char"/>
    <w:basedOn w:val="a0"/>
    <w:link w:val="Location"/>
    <w:rsid w:val="00E50259"/>
    <w:rPr>
      <w:rFonts w:ascii="Times New Roman" w:hAnsi="Times New Roman" w:cs="Times New Roman"/>
    </w:rPr>
  </w:style>
  <w:style w:type="character" w:customStyle="1" w:styleId="NameChar">
    <w:name w:val="Name Char"/>
    <w:basedOn w:val="a0"/>
    <w:link w:val="Name"/>
    <w:rsid w:val="00E50259"/>
    <w:rPr>
      <w:rFonts w:ascii="Times New Roman" w:hAnsi="Times New Roman" w:cs="Times New Roman"/>
      <w:b/>
      <w:smallCaps/>
      <w:sz w:val="38"/>
    </w:rPr>
  </w:style>
  <w:style w:type="character" w:styleId="ac">
    <w:name w:val="Hyperlink"/>
    <w:basedOn w:val="a0"/>
    <w:uiPriority w:val="99"/>
    <w:unhideWhenUsed/>
    <w:locked/>
    <w:rsid w:val="00FC1E30"/>
    <w:rPr>
      <w:color w:val="0000FF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FC1E30"/>
    <w:rPr>
      <w:color w:val="605E5C"/>
      <w:shd w:val="clear" w:color="auto" w:fill="E1DFDD"/>
    </w:rPr>
  </w:style>
  <w:style w:type="character" w:styleId="ae">
    <w:name w:val="FollowedHyperlink"/>
    <w:basedOn w:val="a0"/>
    <w:uiPriority w:val="99"/>
    <w:semiHidden/>
    <w:unhideWhenUsed/>
    <w:locked/>
    <w:rsid w:val="006618B5"/>
    <w:rPr>
      <w:color w:val="800080" w:themeColor="followedHyperlink"/>
      <w:u w:val="single"/>
    </w:rPr>
  </w:style>
  <w:style w:type="paragraph" w:styleId="af">
    <w:name w:val="Normal (Web)"/>
    <w:basedOn w:val="a"/>
    <w:uiPriority w:val="99"/>
    <w:semiHidden/>
    <w:unhideWhenUsed/>
    <w:locked/>
    <w:rsid w:val="002252EF"/>
    <w:pPr>
      <w:spacing w:before="100" w:beforeAutospacing="1" w:after="100" w:afterAutospacing="1" w:line="240" w:lineRule="auto"/>
    </w:pPr>
    <w:rPr>
      <w:rFonts w:ascii="宋体" w:hAnsi="宋体" w:cs="宋体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603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44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43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0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57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08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2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8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2190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80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50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owenliu50377.github.io/" TargetMode="External"/><Relationship Id="rId5" Type="http://schemas.openxmlformats.org/officeDocument/2006/relationships/hyperlink" Target="https://www.linkedin.com/in/owen-liu-956036289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8</TotalTime>
  <Pages>1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SC College of Letters, Arts &amp; Sciences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, Dairon</dc:creator>
  <cp:lastModifiedBy>e10027</cp:lastModifiedBy>
  <cp:revision>159</cp:revision>
  <cp:lastPrinted>2019-08-01T22:47:00Z</cp:lastPrinted>
  <dcterms:created xsi:type="dcterms:W3CDTF">2022-12-12T19:32:00Z</dcterms:created>
  <dcterms:modified xsi:type="dcterms:W3CDTF">2024-05-15T21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c7b3792a03a4c654b37c96ac3a2ee1b4f8859feac3aaf239a99188e60d65b2</vt:lpwstr>
  </property>
</Properties>
</file>